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756E7B" w14:textId="5CDEDD05" w:rsidR="002D2798" w:rsidRDefault="005C012D">
      <w:r>
        <w:t>Objectives:</w:t>
      </w:r>
    </w:p>
    <w:p w14:paraId="27F055B9" w14:textId="7DFCA568" w:rsidR="005C012D" w:rsidRDefault="00E379BB" w:rsidP="00E379BB">
      <w:pPr>
        <w:pStyle w:val="ListParagraph"/>
        <w:numPr>
          <w:ilvl w:val="0"/>
          <w:numId w:val="1"/>
        </w:numPr>
      </w:pPr>
      <w:r>
        <w:t>Using the while and for loops</w:t>
      </w:r>
    </w:p>
    <w:p w14:paraId="0679EBBA" w14:textId="063E4931" w:rsidR="005C012D" w:rsidRPr="00DB4C3B" w:rsidRDefault="00DB4C3B" w:rsidP="00DB4C3B">
      <w:pPr>
        <w:pStyle w:val="ListParagraph"/>
        <w:numPr>
          <w:ilvl w:val="0"/>
          <w:numId w:val="1"/>
        </w:numPr>
        <w:rPr>
          <w:b/>
          <w:bCs/>
          <w:color w:val="FF0000"/>
        </w:rPr>
      </w:pPr>
      <w:r w:rsidRPr="007C69AC">
        <w:rPr>
          <w:b/>
          <w:bCs/>
          <w:color w:val="FF0000"/>
        </w:rPr>
        <w:t xml:space="preserve">There are </w:t>
      </w:r>
      <w:r w:rsidR="00E379BB">
        <w:rPr>
          <w:b/>
          <w:bCs/>
          <w:color w:val="FF0000"/>
        </w:rPr>
        <w:t>5</w:t>
      </w:r>
      <w:r w:rsidRPr="007C69AC">
        <w:rPr>
          <w:b/>
          <w:bCs/>
          <w:color w:val="FF0000"/>
        </w:rPr>
        <w:t xml:space="preserve"> challenge exercises, each worth </w:t>
      </w:r>
      <w:r w:rsidR="00E379BB">
        <w:rPr>
          <w:b/>
          <w:bCs/>
          <w:color w:val="FF0000"/>
        </w:rPr>
        <w:t>20%</w:t>
      </w:r>
    </w:p>
    <w:p w14:paraId="53CCA195" w14:textId="513036DD" w:rsidR="005C012D" w:rsidRDefault="005C012D" w:rsidP="005C012D"/>
    <w:p w14:paraId="41B58ABC" w14:textId="353111F4" w:rsidR="00DB4C3B" w:rsidRDefault="00DB4C3B" w:rsidP="00DB4C3B">
      <w:pPr>
        <w:jc w:val="center"/>
      </w:pPr>
      <w:r>
        <w:t xml:space="preserve">Please submit this document for grading when completed… Please work </w:t>
      </w:r>
      <w:proofErr w:type="gramStart"/>
      <w:r>
        <w:t>in-groups</w:t>
      </w:r>
      <w:proofErr w:type="gramEnd"/>
      <w:r>
        <w:t>.</w:t>
      </w:r>
    </w:p>
    <w:p w14:paraId="098DFDD7" w14:textId="1AD9AE1C" w:rsidR="005C012D" w:rsidRDefault="0034277D" w:rsidP="005C012D">
      <w:r>
        <w:t>This lab class exercise is based on Chapter 4 Loops.</w:t>
      </w:r>
    </w:p>
    <w:p w14:paraId="2BF924A4" w14:textId="0C17F525" w:rsidR="0034277D" w:rsidRDefault="00FB76BF" w:rsidP="00FB76BF">
      <w:r w:rsidRPr="00FB76BF">
        <w:rPr>
          <w:b/>
          <w:bCs/>
        </w:rPr>
        <w:t>CONCEPT</w:t>
      </w:r>
      <w:r>
        <w:t xml:space="preserve">: A repetition structure causes a statement or set of statements to </w:t>
      </w:r>
      <w:proofErr w:type="gramStart"/>
      <w:r>
        <w:t>execute</w:t>
      </w:r>
      <w:proofErr w:type="gramEnd"/>
      <w:r>
        <w:t xml:space="preserve"> repeatedly.</w:t>
      </w:r>
    </w:p>
    <w:p w14:paraId="0E245234" w14:textId="37405F14" w:rsidR="00FB76BF" w:rsidRDefault="00FB76BF" w:rsidP="00FB76BF"/>
    <w:p w14:paraId="3B8C4327" w14:textId="298F86D5" w:rsidR="0079143E" w:rsidRDefault="0079143E" w:rsidP="00FB76BF">
      <w:r w:rsidRPr="0079143E">
        <w:rPr>
          <w:b/>
          <w:bCs/>
        </w:rPr>
        <w:t>Project #1</w:t>
      </w:r>
      <w:r>
        <w:t xml:space="preserve"> (here is a program that will ask to enter the sales with commission 3x, </w:t>
      </w:r>
      <w:r w:rsidRPr="008329E7">
        <w:rPr>
          <w:u w:val="single"/>
        </w:rPr>
        <w:t>without a loop</w:t>
      </w:r>
      <w:r>
        <w:t>)</w:t>
      </w:r>
    </w:p>
    <w:p w14:paraId="0493951C" w14:textId="620A0D49" w:rsidR="0079143E" w:rsidRDefault="0079143E" w:rsidP="00FB76BF">
      <w:r>
        <w:rPr>
          <w:noProof/>
        </w:rPr>
        <w:drawing>
          <wp:inline distT="0" distB="0" distL="0" distR="0" wp14:anchorId="2205EFAB" wp14:editId="2A9C4351">
            <wp:extent cx="4648200" cy="3091351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4174" cy="3095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07B1506" wp14:editId="58C642B0">
            <wp:extent cx="4800600" cy="1504803"/>
            <wp:effectExtent l="0" t="0" r="0" b="635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2203" cy="1508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1EDF8" w14:textId="77777777" w:rsidR="00A51947" w:rsidRDefault="00A51947" w:rsidP="00611644">
      <w:pPr>
        <w:rPr>
          <w:b/>
          <w:bCs/>
        </w:rPr>
      </w:pPr>
    </w:p>
    <w:p w14:paraId="6E3ECB64" w14:textId="77777777" w:rsidR="00A51947" w:rsidRDefault="00A51947" w:rsidP="00611644">
      <w:pPr>
        <w:rPr>
          <w:b/>
          <w:bCs/>
        </w:rPr>
      </w:pPr>
    </w:p>
    <w:p w14:paraId="787C0935" w14:textId="77777777" w:rsidR="00A51947" w:rsidRDefault="00A51947" w:rsidP="00611644">
      <w:pPr>
        <w:rPr>
          <w:b/>
          <w:bCs/>
        </w:rPr>
      </w:pPr>
    </w:p>
    <w:p w14:paraId="446E5C6C" w14:textId="7A0DA4E6" w:rsidR="00A51947" w:rsidRDefault="00A51947" w:rsidP="00611644">
      <w:pPr>
        <w:rPr>
          <w:b/>
          <w:bCs/>
        </w:rPr>
      </w:pPr>
      <w:r>
        <w:rPr>
          <w:b/>
          <w:bCs/>
        </w:rPr>
        <w:lastRenderedPageBreak/>
        <w:t>My code and output:</w:t>
      </w:r>
    </w:p>
    <w:p w14:paraId="19E6E880" w14:textId="492BA6B7" w:rsidR="00A51947" w:rsidRDefault="00A51947" w:rsidP="00A51947">
      <w:pPr>
        <w:jc w:val="center"/>
        <w:rPr>
          <w:b/>
          <w:bCs/>
        </w:rPr>
      </w:pPr>
      <w:r w:rsidRPr="00A51947">
        <w:rPr>
          <w:b/>
          <w:bCs/>
          <w:noProof/>
        </w:rPr>
        <w:drawing>
          <wp:inline distT="0" distB="0" distL="0" distR="0" wp14:anchorId="2AA7912D" wp14:editId="2CB0EE04">
            <wp:extent cx="5943600" cy="3365500"/>
            <wp:effectExtent l="0" t="0" r="0" b="635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ED1DB" w14:textId="77777777" w:rsidR="00A51947" w:rsidRDefault="00A51947" w:rsidP="00611644">
      <w:pPr>
        <w:rPr>
          <w:b/>
          <w:bCs/>
        </w:rPr>
      </w:pPr>
    </w:p>
    <w:p w14:paraId="2D09945C" w14:textId="638D635D" w:rsidR="00A51947" w:rsidRPr="00A51947" w:rsidRDefault="00611644" w:rsidP="00FB76BF">
      <w:r w:rsidRPr="00611644">
        <w:rPr>
          <w:b/>
          <w:bCs/>
        </w:rPr>
        <w:t>CONCEPT</w:t>
      </w:r>
      <w:r>
        <w:t>: A condition-controlled loop causes a statement or set of statements to repeat if a condition is true. In Python, you use the while statement to write a condition-controlled loop.</w:t>
      </w:r>
    </w:p>
    <w:p w14:paraId="1E7A45FB" w14:textId="4D48A383" w:rsidR="0079143E" w:rsidRDefault="0079143E" w:rsidP="00FB76BF">
      <w:r w:rsidRPr="00C479C7">
        <w:rPr>
          <w:b/>
          <w:bCs/>
        </w:rPr>
        <w:t>Project #2</w:t>
      </w:r>
      <w:r>
        <w:t xml:space="preserve"> (</w:t>
      </w:r>
      <w:r w:rsidR="00C479C7">
        <w:t>Here is the same program but using the while loop)</w:t>
      </w:r>
    </w:p>
    <w:p w14:paraId="419B59F9" w14:textId="347C6CC5" w:rsidR="00C479C7" w:rsidRDefault="00C479C7" w:rsidP="00FB76BF">
      <w:r>
        <w:rPr>
          <w:noProof/>
        </w:rPr>
        <w:drawing>
          <wp:inline distT="0" distB="0" distL="0" distR="0" wp14:anchorId="21BFE3C2" wp14:editId="00BE0745">
            <wp:extent cx="6810172" cy="3108960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5921" cy="311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59A35" w14:textId="6EF15FED" w:rsidR="00C479C7" w:rsidRDefault="004830B3" w:rsidP="00FB76BF">
      <w:pPr>
        <w:rPr>
          <w:b/>
          <w:bCs/>
        </w:rPr>
      </w:pPr>
      <w:r>
        <w:rPr>
          <w:b/>
          <w:bCs/>
        </w:rPr>
        <w:lastRenderedPageBreak/>
        <w:t>My code and output:</w:t>
      </w:r>
    </w:p>
    <w:p w14:paraId="3CF9E85B" w14:textId="05D7AA46" w:rsidR="004830B3" w:rsidRDefault="007D58E9" w:rsidP="007D58E9">
      <w:pPr>
        <w:jc w:val="center"/>
        <w:rPr>
          <w:b/>
          <w:bCs/>
        </w:rPr>
      </w:pPr>
      <w:r w:rsidRPr="007D58E9">
        <w:rPr>
          <w:b/>
          <w:bCs/>
          <w:noProof/>
        </w:rPr>
        <w:drawing>
          <wp:inline distT="0" distB="0" distL="0" distR="0" wp14:anchorId="32BD9E74" wp14:editId="21E91502">
            <wp:extent cx="5943600" cy="2875280"/>
            <wp:effectExtent l="0" t="0" r="0" b="1270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5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BE9EA" w14:textId="77777777" w:rsidR="007D58E9" w:rsidRPr="00817632" w:rsidRDefault="007D58E9" w:rsidP="007D58E9">
      <w:pPr>
        <w:jc w:val="center"/>
        <w:rPr>
          <w:b/>
          <w:bCs/>
        </w:rPr>
      </w:pPr>
    </w:p>
    <w:p w14:paraId="0388BB49" w14:textId="4B309212" w:rsidR="00C479C7" w:rsidRDefault="00C479C7" w:rsidP="00FB76BF">
      <w:r w:rsidRPr="00817632">
        <w:rPr>
          <w:b/>
          <w:bCs/>
        </w:rPr>
        <w:t>Project #3</w:t>
      </w:r>
      <w:r w:rsidR="00817632">
        <w:t xml:space="preserve"> (using the while loop for temp)</w:t>
      </w:r>
    </w:p>
    <w:p w14:paraId="2160A178" w14:textId="5D76AE8D" w:rsidR="00817632" w:rsidRDefault="00817632" w:rsidP="00FB76BF">
      <w:r>
        <w:rPr>
          <w:noProof/>
        </w:rPr>
        <w:drawing>
          <wp:inline distT="0" distB="0" distL="0" distR="0" wp14:anchorId="465066FA" wp14:editId="04BCBE9A">
            <wp:extent cx="5943600" cy="2794000"/>
            <wp:effectExtent l="0" t="0" r="0" b="635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BB4AC" w14:textId="48081F58" w:rsidR="00A87136" w:rsidRDefault="00A87136" w:rsidP="00A30926"/>
    <w:p w14:paraId="7AA75559" w14:textId="00823B23" w:rsidR="00E0646A" w:rsidRDefault="00E0646A" w:rsidP="00A30926"/>
    <w:p w14:paraId="1F234E50" w14:textId="5B607919" w:rsidR="00E0646A" w:rsidRDefault="00E0646A" w:rsidP="00A30926"/>
    <w:p w14:paraId="07D3F1E3" w14:textId="77777777" w:rsidR="00DA6C8E" w:rsidRDefault="00DA6C8E" w:rsidP="00A30926"/>
    <w:p w14:paraId="37D5DBE5" w14:textId="68F34876" w:rsidR="00E0646A" w:rsidRDefault="00E0646A" w:rsidP="00A30926"/>
    <w:p w14:paraId="582FBD25" w14:textId="77777777" w:rsidR="00DA6C8E" w:rsidRDefault="00DA6C8E" w:rsidP="00DA6C8E">
      <w:pPr>
        <w:spacing w:after="0"/>
      </w:pPr>
    </w:p>
    <w:p w14:paraId="3DEC77FD" w14:textId="40115956" w:rsidR="00E0646A" w:rsidRPr="00E0646A" w:rsidRDefault="00E0646A" w:rsidP="00A30926">
      <w:pPr>
        <w:rPr>
          <w:b/>
          <w:bCs/>
        </w:rPr>
      </w:pPr>
      <w:r w:rsidRPr="00E0646A">
        <w:rPr>
          <w:b/>
          <w:bCs/>
        </w:rPr>
        <w:t>My code and output:</w:t>
      </w:r>
    </w:p>
    <w:p w14:paraId="749D0ABC" w14:textId="2261B623" w:rsidR="00E0646A" w:rsidRDefault="00E0646A" w:rsidP="00A30926">
      <w:pPr>
        <w:rPr>
          <w:b/>
          <w:bCs/>
          <w:color w:val="FF0000"/>
        </w:rPr>
      </w:pPr>
      <w:r w:rsidRPr="00E0646A">
        <w:rPr>
          <w:b/>
          <w:bCs/>
          <w:noProof/>
          <w:color w:val="FF0000"/>
        </w:rPr>
        <w:drawing>
          <wp:inline distT="0" distB="0" distL="0" distR="0" wp14:anchorId="31B031DC" wp14:editId="0263C1A2">
            <wp:extent cx="5943600" cy="2962910"/>
            <wp:effectExtent l="0" t="0" r="0" b="8890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2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51D4E" w14:textId="77777777" w:rsidR="00E0646A" w:rsidRDefault="00E0646A" w:rsidP="00A30926">
      <w:pPr>
        <w:rPr>
          <w:b/>
          <w:bCs/>
          <w:color w:val="FF0000"/>
        </w:rPr>
      </w:pPr>
    </w:p>
    <w:p w14:paraId="5CB1A51D" w14:textId="7996C28A" w:rsidR="00E81B2E" w:rsidRDefault="00E81B2E" w:rsidP="00A30926">
      <w:r w:rsidRPr="005A3779">
        <w:rPr>
          <w:b/>
          <w:bCs/>
          <w:color w:val="FF0000"/>
        </w:rPr>
        <w:t>Challenge Exercise #1:</w:t>
      </w:r>
      <w:r>
        <w:t xml:space="preserve"> </w:t>
      </w:r>
      <w:r w:rsidR="00ED3A46">
        <w:t xml:space="preserve">create a program with a </w:t>
      </w:r>
      <w:r w:rsidR="00ED3A46" w:rsidRPr="004D4F5F">
        <w:rPr>
          <w:b/>
          <w:bCs/>
        </w:rPr>
        <w:t>while</w:t>
      </w:r>
      <w:r w:rsidR="00ED3A46">
        <w:t xml:space="preserve"> loop, </w:t>
      </w:r>
      <w:r w:rsidR="00A87136">
        <w:t>that will ask the user to enter 4 sets of temps under 102.5 and then get the sum and average of the four temps</w:t>
      </w:r>
      <w:r w:rsidR="00A52419">
        <w:t xml:space="preserve"> when the user </w:t>
      </w:r>
      <w:proofErr w:type="gramStart"/>
      <w:r w:rsidR="00A52419">
        <w:t>enter</w:t>
      </w:r>
      <w:proofErr w:type="gramEnd"/>
      <w:r w:rsidR="00A52419">
        <w:t xml:space="preserve"> a temp over 102.5</w:t>
      </w:r>
      <w:r w:rsidR="001D07F7">
        <w:t>.</w:t>
      </w:r>
    </w:p>
    <w:p w14:paraId="4FDC7108" w14:textId="3A780BF5" w:rsidR="00DA6C8E" w:rsidRDefault="00E779C5" w:rsidP="00A30926">
      <w:r>
        <w:t xml:space="preserve">Data set test: enter 60, 70, 80 and </w:t>
      </w:r>
      <w:proofErr w:type="gramStart"/>
      <w:r>
        <w:t>90</w:t>
      </w:r>
      <w:proofErr w:type="gramEnd"/>
    </w:p>
    <w:p w14:paraId="2A6F95D7" w14:textId="77777777" w:rsidR="00DA6C8E" w:rsidRDefault="00DA6C8E" w:rsidP="00A30926"/>
    <w:p w14:paraId="67E5003F" w14:textId="46263639" w:rsidR="00A87136" w:rsidRDefault="00A87136" w:rsidP="00A87136">
      <w:pPr>
        <w:jc w:val="center"/>
        <w:rPr>
          <w:b/>
          <w:bCs/>
          <w:color w:val="FF0000"/>
        </w:rPr>
      </w:pPr>
      <w:r w:rsidRPr="00A87136">
        <w:rPr>
          <w:b/>
          <w:bCs/>
          <w:color w:val="FF0000"/>
        </w:rPr>
        <w:t>#1 print screen the output with code below here.</w:t>
      </w:r>
    </w:p>
    <w:p w14:paraId="42FB1282" w14:textId="49F4D2AD" w:rsidR="00DA6C8E" w:rsidRDefault="00DA6C8E" w:rsidP="00A87136">
      <w:pPr>
        <w:jc w:val="center"/>
        <w:rPr>
          <w:b/>
          <w:bCs/>
          <w:color w:val="FF0000"/>
        </w:rPr>
      </w:pPr>
      <w:r w:rsidRPr="00DA6C8E">
        <w:rPr>
          <w:b/>
          <w:bCs/>
          <w:color w:val="FF0000"/>
        </w:rPr>
        <w:lastRenderedPageBreak/>
        <w:drawing>
          <wp:inline distT="0" distB="0" distL="0" distR="0" wp14:anchorId="7E56BE53" wp14:editId="4C894A51">
            <wp:extent cx="5929677" cy="4031673"/>
            <wp:effectExtent l="0" t="0" r="0" b="6985"/>
            <wp:docPr id="30" name="Picture 3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61474" cy="4053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31B1A" w14:textId="77777777" w:rsidR="00DA6C8E" w:rsidRPr="00A87136" w:rsidRDefault="00DA6C8E" w:rsidP="00DA6C8E">
      <w:pPr>
        <w:spacing w:after="0"/>
        <w:jc w:val="center"/>
        <w:rPr>
          <w:b/>
          <w:bCs/>
          <w:color w:val="FF0000"/>
        </w:rPr>
      </w:pPr>
    </w:p>
    <w:p w14:paraId="55ACE8B7" w14:textId="23A38201" w:rsidR="00A87136" w:rsidRDefault="008D36DB" w:rsidP="00A87136">
      <w:pPr>
        <w:jc w:val="center"/>
      </w:pPr>
      <w:r w:rsidRPr="008D36DB">
        <w:drawing>
          <wp:inline distT="0" distB="0" distL="0" distR="0" wp14:anchorId="52BF1DA7" wp14:editId="08E17FD7">
            <wp:extent cx="4778154" cy="2583404"/>
            <wp:effectExtent l="0" t="0" r="3810" b="7620"/>
            <wp:docPr id="28" name="Picture 2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screenshot of a computer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78154" cy="2583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87B8C" w14:textId="5A45F7B1" w:rsidR="00A87136" w:rsidRDefault="00A87136" w:rsidP="00A87136"/>
    <w:p w14:paraId="493C1C30" w14:textId="221243F1" w:rsidR="00DA6C8E" w:rsidRDefault="00DA6C8E" w:rsidP="00A87136"/>
    <w:p w14:paraId="31C53A9C" w14:textId="76664624" w:rsidR="00DA6C8E" w:rsidRDefault="00DA6C8E" w:rsidP="00A87136"/>
    <w:p w14:paraId="4C9DBA41" w14:textId="77777777" w:rsidR="00DA6C8E" w:rsidRDefault="00DA6C8E" w:rsidP="00A87136"/>
    <w:p w14:paraId="7484BF21" w14:textId="666A1E18" w:rsidR="002D5F52" w:rsidRDefault="002D5F52" w:rsidP="002D5F52">
      <w:r w:rsidRPr="00817632">
        <w:rPr>
          <w:b/>
          <w:bCs/>
        </w:rPr>
        <w:lastRenderedPageBreak/>
        <w:t>Project #</w:t>
      </w:r>
      <w:r>
        <w:rPr>
          <w:b/>
          <w:bCs/>
        </w:rPr>
        <w:t>4</w:t>
      </w:r>
      <w:r>
        <w:t xml:space="preserve"> (example of an infinite loop), a loop that never </w:t>
      </w:r>
      <w:proofErr w:type="gramStart"/>
      <w:r>
        <w:t>stops</w:t>
      </w:r>
      <w:proofErr w:type="gramEnd"/>
    </w:p>
    <w:p w14:paraId="49515DE9" w14:textId="708391B2" w:rsidR="002D5F52" w:rsidRDefault="002D5F52" w:rsidP="002D5F52">
      <w:r>
        <w:rPr>
          <w:noProof/>
        </w:rPr>
        <w:drawing>
          <wp:inline distT="0" distB="0" distL="0" distR="0" wp14:anchorId="07BFEE1B" wp14:editId="23CD2F0A">
            <wp:extent cx="5943600" cy="3854450"/>
            <wp:effectExtent l="0" t="0" r="0" b="0"/>
            <wp:docPr id="6" name="Picture 6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, letter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9408B" w14:textId="77777777" w:rsidR="00DA6C8E" w:rsidRDefault="00DA6C8E" w:rsidP="002D5F52"/>
    <w:p w14:paraId="2BB80EEA" w14:textId="1B18A392" w:rsidR="00A87136" w:rsidRDefault="00AD12C3" w:rsidP="00A87136">
      <w:r w:rsidRPr="005A3779">
        <w:rPr>
          <w:b/>
          <w:bCs/>
          <w:color w:val="FF0000"/>
        </w:rPr>
        <w:t>Challenge Exercise #</w:t>
      </w:r>
      <w:r>
        <w:rPr>
          <w:b/>
          <w:bCs/>
          <w:color w:val="FF0000"/>
        </w:rPr>
        <w:t>2</w:t>
      </w:r>
      <w:r w:rsidRPr="005A3779">
        <w:rPr>
          <w:b/>
          <w:bCs/>
          <w:color w:val="FF0000"/>
        </w:rPr>
        <w:t>:</w:t>
      </w:r>
      <w:r>
        <w:t xml:space="preserve"> create a program with a </w:t>
      </w:r>
      <w:r w:rsidRPr="004D4F5F">
        <w:rPr>
          <w:b/>
          <w:bCs/>
        </w:rPr>
        <w:t>while</w:t>
      </w:r>
      <w:r>
        <w:t xml:space="preserve"> loop, that will ask the user to enter the sales with commission four times, and on the 4</w:t>
      </w:r>
      <w:r w:rsidRPr="00AD12C3">
        <w:rPr>
          <w:vertAlign w:val="superscript"/>
        </w:rPr>
        <w:t>th,</w:t>
      </w:r>
      <w:r>
        <w:t xml:space="preserve"> time will sum the sales and commission.</w:t>
      </w:r>
    </w:p>
    <w:p w14:paraId="709FE53F" w14:textId="412A8A43" w:rsidR="00AD12C3" w:rsidRDefault="00AD12C3" w:rsidP="00A87136"/>
    <w:p w14:paraId="13DFF683" w14:textId="40835D9B" w:rsidR="00AD12C3" w:rsidRPr="00A87136" w:rsidRDefault="00AD12C3" w:rsidP="00AD12C3">
      <w:pPr>
        <w:jc w:val="center"/>
        <w:rPr>
          <w:b/>
          <w:bCs/>
          <w:color w:val="FF0000"/>
        </w:rPr>
      </w:pPr>
      <w:r w:rsidRPr="00A87136">
        <w:rPr>
          <w:b/>
          <w:bCs/>
          <w:color w:val="FF0000"/>
        </w:rPr>
        <w:t>#</w:t>
      </w:r>
      <w:r>
        <w:rPr>
          <w:b/>
          <w:bCs/>
          <w:color w:val="FF0000"/>
        </w:rPr>
        <w:t>2</w:t>
      </w:r>
      <w:r w:rsidRPr="00A87136">
        <w:rPr>
          <w:b/>
          <w:bCs/>
          <w:color w:val="FF0000"/>
        </w:rPr>
        <w:t xml:space="preserve"> print screen the output with code below here.</w:t>
      </w:r>
    </w:p>
    <w:p w14:paraId="1807073B" w14:textId="25ED617B" w:rsidR="00AD12C3" w:rsidRDefault="00AD12C3" w:rsidP="00A87136"/>
    <w:p w14:paraId="1EC181DA" w14:textId="009F5DB1" w:rsidR="004A6DB1" w:rsidRDefault="004A6DB1" w:rsidP="00A87136"/>
    <w:p w14:paraId="4D331AEA" w14:textId="3C9C50C9" w:rsidR="00F34B5A" w:rsidRDefault="0008729B" w:rsidP="00A87136">
      <w:r w:rsidRPr="0008729B">
        <w:rPr>
          <w:noProof/>
        </w:rPr>
        <w:lastRenderedPageBreak/>
        <w:drawing>
          <wp:inline distT="0" distB="0" distL="0" distR="0" wp14:anchorId="2BE698F2" wp14:editId="512687C7">
            <wp:extent cx="5943600" cy="4530725"/>
            <wp:effectExtent l="0" t="0" r="0" b="3175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3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20DA1" w14:textId="53D3F753" w:rsidR="004A6DB1" w:rsidRDefault="0008729B" w:rsidP="00A87136">
      <w:r w:rsidRPr="0008729B">
        <w:rPr>
          <w:noProof/>
        </w:rPr>
        <w:drawing>
          <wp:inline distT="0" distB="0" distL="0" distR="0" wp14:anchorId="5E1735CD" wp14:editId="4EAE1825">
            <wp:extent cx="5943600" cy="1564640"/>
            <wp:effectExtent l="0" t="0" r="0" b="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6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40FDC" w14:textId="4DA12331" w:rsidR="00F34B5A" w:rsidRDefault="00F34B5A" w:rsidP="00A87136"/>
    <w:p w14:paraId="39CFF873" w14:textId="7A7B31F5" w:rsidR="00F34B5A" w:rsidRDefault="00F34B5A" w:rsidP="00A87136"/>
    <w:p w14:paraId="63389091" w14:textId="0C0F0197" w:rsidR="00F34B5A" w:rsidRDefault="00F34B5A" w:rsidP="00A87136"/>
    <w:p w14:paraId="36BCBB73" w14:textId="016FEA19" w:rsidR="00F34B5A" w:rsidRDefault="00F34B5A" w:rsidP="00A87136"/>
    <w:p w14:paraId="3D7460DA" w14:textId="34B465A3" w:rsidR="00F34B5A" w:rsidRDefault="00F34B5A" w:rsidP="00A87136"/>
    <w:p w14:paraId="07ABE660" w14:textId="68B1A147" w:rsidR="00F34B5A" w:rsidRDefault="00F34B5A" w:rsidP="00A87136"/>
    <w:p w14:paraId="018507AC" w14:textId="77777777" w:rsidR="00F34B5A" w:rsidRDefault="00F34B5A" w:rsidP="00A87136"/>
    <w:p w14:paraId="59BF6E19" w14:textId="366B7824" w:rsidR="004A6DB1" w:rsidRDefault="0008729B" w:rsidP="0008729B">
      <w:pPr>
        <w:jc w:val="center"/>
      </w:pPr>
      <w:r w:rsidRPr="0008729B">
        <w:rPr>
          <w:noProof/>
        </w:rPr>
        <w:drawing>
          <wp:inline distT="0" distB="0" distL="0" distR="0" wp14:anchorId="041146A6" wp14:editId="25CFF80B">
            <wp:extent cx="4717189" cy="4359018"/>
            <wp:effectExtent l="0" t="0" r="7620" b="3810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717189" cy="4359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CD51E" w14:textId="77777777" w:rsidR="0008729B" w:rsidRDefault="0008729B" w:rsidP="0008729B">
      <w:pPr>
        <w:jc w:val="center"/>
      </w:pPr>
    </w:p>
    <w:p w14:paraId="457D47D1" w14:textId="6E44A01D" w:rsidR="004A6DB1" w:rsidRDefault="004A6DB1" w:rsidP="004A6DB1">
      <w:r w:rsidRPr="004A6DB1">
        <w:rPr>
          <w:b/>
          <w:bCs/>
        </w:rPr>
        <w:t>CONCEPT</w:t>
      </w:r>
      <w:r>
        <w:t>: A count-controlled loop iterates a specific number of times. In Python, you use the for statement to write a count-controlled loop.</w:t>
      </w:r>
    </w:p>
    <w:p w14:paraId="5100E90C" w14:textId="2AF93F83" w:rsidR="00F34B5A" w:rsidRDefault="002A2076" w:rsidP="00A87136">
      <w:r w:rsidRPr="00817632">
        <w:rPr>
          <w:b/>
          <w:bCs/>
        </w:rPr>
        <w:t>Project #</w:t>
      </w:r>
      <w:r>
        <w:rPr>
          <w:b/>
          <w:bCs/>
        </w:rPr>
        <w:t xml:space="preserve">5 </w:t>
      </w:r>
      <w:r>
        <w:t>(using the for loop</w:t>
      </w:r>
      <w:r w:rsidR="00050396">
        <w:t xml:space="preserve"> to print 1-5</w:t>
      </w:r>
      <w:r>
        <w:t>)</w:t>
      </w:r>
    </w:p>
    <w:p w14:paraId="47F4F997" w14:textId="374AA335" w:rsidR="002A2076" w:rsidRDefault="007F3A14" w:rsidP="00A87136">
      <w:r>
        <w:rPr>
          <w:noProof/>
        </w:rPr>
        <w:drawing>
          <wp:inline distT="0" distB="0" distL="0" distR="0" wp14:anchorId="381F1C74" wp14:editId="019180CA">
            <wp:extent cx="5943600" cy="883285"/>
            <wp:effectExtent l="0" t="0" r="0" b="0"/>
            <wp:docPr id="9" name="Picture 9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graphical user interface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83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63ECAA" w14:textId="3B8D13BE" w:rsidR="00050396" w:rsidRDefault="00050396" w:rsidP="00A87136"/>
    <w:p w14:paraId="2E3B2C9A" w14:textId="2F2ADBD9" w:rsidR="00F34B5A" w:rsidRDefault="00F34B5A" w:rsidP="00A87136"/>
    <w:p w14:paraId="1A40EDC0" w14:textId="47ED9107" w:rsidR="00F34B5A" w:rsidRDefault="00F34B5A" w:rsidP="00A87136"/>
    <w:p w14:paraId="7FE18ECF" w14:textId="0B30902A" w:rsidR="00F34B5A" w:rsidRDefault="00F34B5A" w:rsidP="00A87136"/>
    <w:p w14:paraId="70FD2816" w14:textId="77777777" w:rsidR="00F34B5A" w:rsidRDefault="00F34B5A" w:rsidP="00A87136"/>
    <w:p w14:paraId="66E91265" w14:textId="6EBB98BF" w:rsidR="00F149FC" w:rsidRDefault="00F149FC" w:rsidP="00A87136">
      <w:r w:rsidRPr="005A3779">
        <w:rPr>
          <w:b/>
          <w:bCs/>
          <w:color w:val="FF0000"/>
        </w:rPr>
        <w:lastRenderedPageBreak/>
        <w:t>Challenge Exercise #</w:t>
      </w:r>
      <w:r>
        <w:rPr>
          <w:b/>
          <w:bCs/>
          <w:color w:val="FF0000"/>
        </w:rPr>
        <w:t xml:space="preserve">3: </w:t>
      </w:r>
      <w:r w:rsidR="008131DC">
        <w:t xml:space="preserve">continuing with project #5, print odd and even number to a maximum of </w:t>
      </w:r>
      <w:proofErr w:type="gramStart"/>
      <w:r w:rsidR="008131DC">
        <w:t>1</w:t>
      </w:r>
      <w:r w:rsidR="00AE66FA">
        <w:t>0</w:t>
      </w:r>
      <w:proofErr w:type="gramEnd"/>
    </w:p>
    <w:p w14:paraId="2DDFB8CC" w14:textId="74717A52" w:rsidR="00F34B5A" w:rsidRPr="00F149FC" w:rsidRDefault="00F34B5A" w:rsidP="00F34B5A">
      <w:pPr>
        <w:jc w:val="center"/>
      </w:pPr>
      <w:r w:rsidRPr="00F34B5A">
        <w:drawing>
          <wp:inline distT="0" distB="0" distL="0" distR="0" wp14:anchorId="406E8118" wp14:editId="3E96D599">
            <wp:extent cx="5943600" cy="3060700"/>
            <wp:effectExtent l="0" t="0" r="0" b="635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5D315" w14:textId="218EAD61" w:rsidR="00D87DAD" w:rsidRDefault="00FA4D95" w:rsidP="00F34B5A">
      <w:pPr>
        <w:jc w:val="center"/>
        <w:rPr>
          <w:b/>
          <w:bCs/>
        </w:rPr>
      </w:pPr>
      <w:r w:rsidRPr="00FA4D95">
        <w:rPr>
          <w:b/>
          <w:bCs/>
        </w:rPr>
        <w:drawing>
          <wp:inline distT="0" distB="0" distL="0" distR="0" wp14:anchorId="799E35B5" wp14:editId="284F89BA">
            <wp:extent cx="4153441" cy="4440381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154583" cy="4441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835DC9" w14:textId="21DF106C" w:rsidR="00725EC6" w:rsidRDefault="00F149FC" w:rsidP="00A87136">
      <w:r w:rsidRPr="00817632">
        <w:rPr>
          <w:b/>
          <w:bCs/>
        </w:rPr>
        <w:lastRenderedPageBreak/>
        <w:t>Project #</w:t>
      </w:r>
      <w:r>
        <w:rPr>
          <w:b/>
          <w:bCs/>
        </w:rPr>
        <w:t>6 (</w:t>
      </w:r>
      <w:r w:rsidR="00725EC6">
        <w:t>Looping strings</w:t>
      </w:r>
      <w:r>
        <w:t>)</w:t>
      </w:r>
    </w:p>
    <w:p w14:paraId="612677A1" w14:textId="3EF40665" w:rsidR="00725EC6" w:rsidRDefault="00725EC6" w:rsidP="00A87136">
      <w:r>
        <w:rPr>
          <w:noProof/>
        </w:rPr>
        <w:drawing>
          <wp:inline distT="0" distB="0" distL="0" distR="0" wp14:anchorId="550684BD" wp14:editId="61725BD5">
            <wp:extent cx="5151566" cy="1310754"/>
            <wp:effectExtent l="0" t="0" r="0" b="381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1566" cy="1310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F17E31" w14:textId="77777777" w:rsidR="00D87DAD" w:rsidRPr="008131DC" w:rsidRDefault="00D87DAD" w:rsidP="008131DC">
      <w:pPr>
        <w:jc w:val="center"/>
        <w:rPr>
          <w:b/>
          <w:bCs/>
          <w:color w:val="FF0000"/>
        </w:rPr>
      </w:pPr>
      <w:r w:rsidRPr="008131DC">
        <w:rPr>
          <w:b/>
          <w:bCs/>
          <w:color w:val="FF0000"/>
        </w:rPr>
        <w:t>#3 print screen the outputs with code below here.</w:t>
      </w:r>
    </w:p>
    <w:p w14:paraId="32A6243D" w14:textId="01C2B9FD" w:rsidR="008131DC" w:rsidRDefault="00F34B5A" w:rsidP="00F34B5A">
      <w:pPr>
        <w:jc w:val="center"/>
      </w:pPr>
      <w:r w:rsidRPr="00F34B5A">
        <w:drawing>
          <wp:inline distT="0" distB="0" distL="0" distR="0" wp14:anchorId="4DB0F7EE" wp14:editId="15C355E4">
            <wp:extent cx="4671465" cy="1265030"/>
            <wp:effectExtent l="0" t="0" r="0" b="0"/>
            <wp:docPr id="17" name="Picture 1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671465" cy="126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5CE31" w14:textId="68483B71" w:rsidR="00F34B5A" w:rsidRDefault="00F34B5A" w:rsidP="00F34B5A">
      <w:pPr>
        <w:jc w:val="center"/>
      </w:pPr>
      <w:r w:rsidRPr="00F34B5A">
        <w:drawing>
          <wp:inline distT="0" distB="0" distL="0" distR="0" wp14:anchorId="69B7FC62" wp14:editId="525A2B9E">
            <wp:extent cx="3475021" cy="1577477"/>
            <wp:effectExtent l="0" t="0" r="0" b="3810"/>
            <wp:docPr id="20" name="Picture 2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475021" cy="1577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D3F3C" w14:textId="77777777" w:rsidR="00F34B5A" w:rsidRDefault="00F34B5A" w:rsidP="00F34B5A">
      <w:pPr>
        <w:jc w:val="center"/>
      </w:pPr>
    </w:p>
    <w:p w14:paraId="7C0F9AD6" w14:textId="41F029A2" w:rsidR="008131DC" w:rsidRDefault="008131DC" w:rsidP="00A87136">
      <w:r w:rsidRPr="005A3779">
        <w:rPr>
          <w:b/>
          <w:bCs/>
          <w:color w:val="FF0000"/>
        </w:rPr>
        <w:t>Challenge Exercise #</w:t>
      </w:r>
      <w:r w:rsidR="00147FEF">
        <w:rPr>
          <w:b/>
          <w:bCs/>
          <w:color w:val="FF0000"/>
        </w:rPr>
        <w:t>4</w:t>
      </w:r>
      <w:r>
        <w:rPr>
          <w:b/>
          <w:bCs/>
          <w:color w:val="FF0000"/>
        </w:rPr>
        <w:t xml:space="preserve">: </w:t>
      </w:r>
      <w:r w:rsidR="00D87DAD">
        <w:t>continuing from project #6, delete the names</w:t>
      </w:r>
      <w:r w:rsidR="00335675">
        <w:t xml:space="preserve"> in the array</w:t>
      </w:r>
      <w:r w:rsidR="00D87DAD">
        <w:t xml:space="preserve"> and add your first and last name using a parallel for loop</w:t>
      </w:r>
      <w:r w:rsidR="00335675">
        <w:t>s (use two for loops)</w:t>
      </w:r>
      <w:r w:rsidR="00D87DAD">
        <w:t>. The first for loop will loop through your last name, and the second for loop will print your first name. See example below.</w:t>
      </w:r>
    </w:p>
    <w:p w14:paraId="110250DB" w14:textId="0B82E523" w:rsidR="00D87DAD" w:rsidRDefault="00D87DAD" w:rsidP="00A87136">
      <w:r>
        <w:rPr>
          <w:noProof/>
        </w:rPr>
        <w:drawing>
          <wp:inline distT="0" distB="0" distL="0" distR="0" wp14:anchorId="1A941FCE" wp14:editId="17FA289D">
            <wp:extent cx="2674852" cy="891617"/>
            <wp:effectExtent l="0" t="0" r="0" b="381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4852" cy="891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9D2032" w14:textId="1B0FAAD4" w:rsidR="00D87DAD" w:rsidRDefault="00D87DAD" w:rsidP="00A87136"/>
    <w:p w14:paraId="43194C2D" w14:textId="3C8C26ED" w:rsidR="00F34B5A" w:rsidRDefault="00F34B5A" w:rsidP="00A87136"/>
    <w:p w14:paraId="67BE1DFF" w14:textId="0391BFEB" w:rsidR="00F34B5A" w:rsidRDefault="00F34B5A" w:rsidP="00A87136"/>
    <w:p w14:paraId="097C4CA7" w14:textId="77777777" w:rsidR="00F34B5A" w:rsidRDefault="00F34B5A" w:rsidP="00A87136"/>
    <w:p w14:paraId="7933AB71" w14:textId="16304D91" w:rsidR="00D87DAD" w:rsidRDefault="00D87DAD" w:rsidP="00D87DAD">
      <w:pPr>
        <w:jc w:val="center"/>
        <w:rPr>
          <w:b/>
          <w:bCs/>
          <w:color w:val="FF0000"/>
        </w:rPr>
      </w:pPr>
      <w:r w:rsidRPr="008131DC">
        <w:rPr>
          <w:b/>
          <w:bCs/>
          <w:color w:val="FF0000"/>
        </w:rPr>
        <w:lastRenderedPageBreak/>
        <w:t>#</w:t>
      </w:r>
      <w:r>
        <w:rPr>
          <w:b/>
          <w:bCs/>
          <w:color w:val="FF0000"/>
        </w:rPr>
        <w:t xml:space="preserve">4 </w:t>
      </w:r>
      <w:r w:rsidRPr="008131DC">
        <w:rPr>
          <w:b/>
          <w:bCs/>
          <w:color w:val="FF0000"/>
        </w:rPr>
        <w:t>print screen the outputs with code below here.</w:t>
      </w:r>
    </w:p>
    <w:p w14:paraId="561C81FA" w14:textId="38C079A7" w:rsidR="00C649AD" w:rsidRDefault="00C649AD" w:rsidP="00D87DAD">
      <w:pPr>
        <w:jc w:val="center"/>
        <w:rPr>
          <w:b/>
          <w:bCs/>
          <w:color w:val="FF0000"/>
        </w:rPr>
      </w:pPr>
      <w:r w:rsidRPr="00C649AD">
        <w:rPr>
          <w:b/>
          <w:bCs/>
          <w:color w:val="FF0000"/>
        </w:rPr>
        <w:drawing>
          <wp:inline distT="0" distB="0" distL="0" distR="0" wp14:anchorId="378E8CBC" wp14:editId="72B9CAAE">
            <wp:extent cx="5570703" cy="1440305"/>
            <wp:effectExtent l="0" t="0" r="0" b="7620"/>
            <wp:docPr id="27" name="Picture 2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screenshot of a computer&#10;&#10;Description automatically generated with medium confidenc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570703" cy="144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7CEB0" w14:textId="77777777" w:rsidR="00C649AD" w:rsidRPr="008131DC" w:rsidRDefault="00C649AD" w:rsidP="00C649AD">
      <w:pPr>
        <w:spacing w:after="0"/>
        <w:jc w:val="center"/>
        <w:rPr>
          <w:b/>
          <w:bCs/>
          <w:color w:val="FF0000"/>
        </w:rPr>
      </w:pPr>
    </w:p>
    <w:p w14:paraId="1EDF0D8E" w14:textId="5CA172DD" w:rsidR="006742FC" w:rsidRDefault="00C649AD" w:rsidP="00C649AD">
      <w:pPr>
        <w:jc w:val="center"/>
      </w:pPr>
      <w:r w:rsidRPr="00C649AD">
        <w:drawing>
          <wp:inline distT="0" distB="0" distL="0" distR="0" wp14:anchorId="42774D9F" wp14:editId="1A243B4F">
            <wp:extent cx="3520745" cy="1638442"/>
            <wp:effectExtent l="0" t="0" r="3810" b="0"/>
            <wp:docPr id="26" name="Picture 2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ex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520745" cy="1638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83979" w14:textId="77777777" w:rsidR="00DA6C8E" w:rsidRDefault="00DA6C8E" w:rsidP="00A87136">
      <w:pPr>
        <w:rPr>
          <w:b/>
          <w:bCs/>
        </w:rPr>
      </w:pPr>
    </w:p>
    <w:p w14:paraId="1F3E11A8" w14:textId="262B1281" w:rsidR="006742FC" w:rsidRDefault="00F149FC" w:rsidP="00A87136">
      <w:r w:rsidRPr="00817632">
        <w:rPr>
          <w:b/>
          <w:bCs/>
        </w:rPr>
        <w:t>Project #</w:t>
      </w:r>
      <w:r>
        <w:rPr>
          <w:b/>
          <w:bCs/>
        </w:rPr>
        <w:t>7 (</w:t>
      </w:r>
      <w:r w:rsidR="006742FC">
        <w:t>Looping through a range of #’s</w:t>
      </w:r>
      <w:r>
        <w:t>)</w:t>
      </w:r>
    </w:p>
    <w:p w14:paraId="0A526F5E" w14:textId="01400A77" w:rsidR="006742FC" w:rsidRDefault="006742FC" w:rsidP="00A87136">
      <w:r>
        <w:rPr>
          <w:noProof/>
        </w:rPr>
        <w:drawing>
          <wp:inline distT="0" distB="0" distL="0" distR="0" wp14:anchorId="6F301C11" wp14:editId="71314D7F">
            <wp:extent cx="4945809" cy="1348857"/>
            <wp:effectExtent l="0" t="0" r="7620" b="381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5809" cy="1348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E235E" w14:textId="10950DC0" w:rsidR="00AE66FA" w:rsidRDefault="00AE66FA" w:rsidP="001D34C2">
      <w:pPr>
        <w:spacing w:after="0"/>
      </w:pPr>
    </w:p>
    <w:p w14:paraId="413D3021" w14:textId="77777777" w:rsidR="00DA6C8E" w:rsidRDefault="00DA6C8E" w:rsidP="001D34C2">
      <w:pPr>
        <w:spacing w:after="0"/>
      </w:pPr>
    </w:p>
    <w:p w14:paraId="48E23834" w14:textId="54911CCE" w:rsidR="00AE66FA" w:rsidRDefault="00AE66FA" w:rsidP="00A87136">
      <w:r w:rsidRPr="005A3779">
        <w:rPr>
          <w:b/>
          <w:bCs/>
          <w:color w:val="FF0000"/>
        </w:rPr>
        <w:t>Challenge Exercise #</w:t>
      </w:r>
      <w:r>
        <w:rPr>
          <w:b/>
          <w:bCs/>
          <w:color w:val="FF0000"/>
        </w:rPr>
        <w:t xml:space="preserve">5: </w:t>
      </w:r>
      <w:r>
        <w:t xml:space="preserve">Continuing with project #7, display the hello world message </w:t>
      </w:r>
      <w:proofErr w:type="gramStart"/>
      <w:r>
        <w:t>10x</w:t>
      </w:r>
      <w:proofErr w:type="gramEnd"/>
    </w:p>
    <w:p w14:paraId="2A9F2173" w14:textId="77777777" w:rsidR="00AE66FA" w:rsidRDefault="00AE66FA" w:rsidP="001D34C2">
      <w:pPr>
        <w:spacing w:after="0"/>
      </w:pPr>
    </w:p>
    <w:p w14:paraId="35D310AB" w14:textId="2225E5D1" w:rsidR="00AE66FA" w:rsidRDefault="00AE66FA" w:rsidP="00AE66FA">
      <w:pPr>
        <w:jc w:val="center"/>
        <w:rPr>
          <w:b/>
          <w:bCs/>
          <w:color w:val="FF0000"/>
        </w:rPr>
      </w:pPr>
      <w:r w:rsidRPr="008131DC">
        <w:rPr>
          <w:b/>
          <w:bCs/>
          <w:color w:val="FF0000"/>
        </w:rPr>
        <w:t>#</w:t>
      </w:r>
      <w:r>
        <w:rPr>
          <w:b/>
          <w:bCs/>
          <w:color w:val="FF0000"/>
        </w:rPr>
        <w:t xml:space="preserve">5 </w:t>
      </w:r>
      <w:r w:rsidRPr="008131DC">
        <w:rPr>
          <w:b/>
          <w:bCs/>
          <w:color w:val="FF0000"/>
        </w:rPr>
        <w:t>print screen the outputs with code below here.</w:t>
      </w:r>
    </w:p>
    <w:p w14:paraId="22EE4E9C" w14:textId="63161C7C" w:rsidR="001D34C2" w:rsidRPr="008131DC" w:rsidRDefault="001D34C2" w:rsidP="00AE66FA">
      <w:pPr>
        <w:jc w:val="center"/>
        <w:rPr>
          <w:b/>
          <w:bCs/>
          <w:color w:val="FF0000"/>
        </w:rPr>
      </w:pPr>
      <w:r w:rsidRPr="001D34C2">
        <w:rPr>
          <w:b/>
          <w:bCs/>
          <w:color w:val="FF0000"/>
        </w:rPr>
        <w:lastRenderedPageBreak/>
        <w:drawing>
          <wp:inline distT="0" distB="0" distL="0" distR="0" wp14:anchorId="624FB316" wp14:editId="26963E5E">
            <wp:extent cx="3985605" cy="1668925"/>
            <wp:effectExtent l="0" t="0" r="0" b="7620"/>
            <wp:docPr id="25" name="Picture 2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ex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985605" cy="166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B60D7" w14:textId="25A10C77" w:rsidR="00AE66FA" w:rsidRDefault="001D34C2" w:rsidP="001D34C2">
      <w:pPr>
        <w:jc w:val="center"/>
      </w:pPr>
      <w:r w:rsidRPr="001D34C2">
        <w:drawing>
          <wp:inline distT="0" distB="0" distL="0" distR="0" wp14:anchorId="2E67EE99" wp14:editId="196A75E7">
            <wp:extent cx="3414056" cy="3101609"/>
            <wp:effectExtent l="0" t="0" r="0" b="3810"/>
            <wp:docPr id="23" name="Picture 2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414056" cy="3101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2AA49" w14:textId="00ADD71D" w:rsidR="00AE66FA" w:rsidRDefault="00AE66FA" w:rsidP="00A87136"/>
    <w:p w14:paraId="28221302" w14:textId="3E40094A" w:rsidR="00DA6C8E" w:rsidRDefault="00DA6C8E" w:rsidP="00A87136"/>
    <w:p w14:paraId="39B13336" w14:textId="5E06802C" w:rsidR="00DA6C8E" w:rsidRDefault="00DA6C8E" w:rsidP="00A87136"/>
    <w:p w14:paraId="3A7004DB" w14:textId="76771C79" w:rsidR="00DA6C8E" w:rsidRDefault="00DA6C8E" w:rsidP="00A87136"/>
    <w:p w14:paraId="528C42C5" w14:textId="69EA604C" w:rsidR="00DA6C8E" w:rsidRDefault="00DA6C8E" w:rsidP="00A87136"/>
    <w:p w14:paraId="5F7D308E" w14:textId="60BC9578" w:rsidR="00DA6C8E" w:rsidRDefault="00DA6C8E" w:rsidP="00A87136"/>
    <w:p w14:paraId="3DBF0D49" w14:textId="656D8A8D" w:rsidR="00DA6C8E" w:rsidRDefault="00DA6C8E" w:rsidP="00A87136"/>
    <w:p w14:paraId="366925AE" w14:textId="7AD7519C" w:rsidR="00DA6C8E" w:rsidRDefault="00DA6C8E" w:rsidP="00A87136"/>
    <w:p w14:paraId="3162BFDD" w14:textId="3467543B" w:rsidR="00DA6C8E" w:rsidRDefault="00DA6C8E" w:rsidP="00A87136"/>
    <w:p w14:paraId="7B173831" w14:textId="44D3AB0F" w:rsidR="00DA6C8E" w:rsidRDefault="00DA6C8E" w:rsidP="00A87136"/>
    <w:p w14:paraId="075630A6" w14:textId="77777777" w:rsidR="00DA6C8E" w:rsidRDefault="00DA6C8E" w:rsidP="00A87136"/>
    <w:p w14:paraId="3EFF3DD8" w14:textId="6201F53B" w:rsidR="005A1E17" w:rsidRDefault="00F149FC" w:rsidP="00A87136">
      <w:r w:rsidRPr="00817632">
        <w:rPr>
          <w:b/>
          <w:bCs/>
        </w:rPr>
        <w:lastRenderedPageBreak/>
        <w:t>Project #</w:t>
      </w:r>
      <w:r>
        <w:rPr>
          <w:b/>
          <w:bCs/>
        </w:rPr>
        <w:t>8 (</w:t>
      </w:r>
      <w:r w:rsidR="005A1E17">
        <w:t>Looping and getting the square root of a number</w:t>
      </w:r>
      <w:r>
        <w:t>)</w:t>
      </w:r>
    </w:p>
    <w:p w14:paraId="505CDD10" w14:textId="537FB8ED" w:rsidR="005A1E17" w:rsidRDefault="005A1E17" w:rsidP="00A87136">
      <w:r>
        <w:rPr>
          <w:noProof/>
        </w:rPr>
        <w:drawing>
          <wp:inline distT="0" distB="0" distL="0" distR="0" wp14:anchorId="29B661D7" wp14:editId="739C5C1A">
            <wp:extent cx="4519052" cy="3406435"/>
            <wp:effectExtent l="0" t="0" r="0" b="381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9052" cy="340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63E54" w14:textId="00955194" w:rsidR="00E379BB" w:rsidRDefault="00E379BB" w:rsidP="00A87136"/>
    <w:p w14:paraId="7B674300" w14:textId="52DC47F9" w:rsidR="00F34B5A" w:rsidRDefault="00F34B5A" w:rsidP="00A87136">
      <w:pPr>
        <w:rPr>
          <w:b/>
          <w:bCs/>
        </w:rPr>
      </w:pPr>
      <w:r w:rsidRPr="00F34B5A">
        <w:rPr>
          <w:b/>
          <w:bCs/>
        </w:rPr>
        <w:t>My code and output:</w:t>
      </w:r>
    </w:p>
    <w:p w14:paraId="67C1FF09" w14:textId="35ACD924" w:rsidR="00F34B5A" w:rsidRPr="00F34B5A" w:rsidRDefault="00F34B5A" w:rsidP="00F34B5A">
      <w:pPr>
        <w:jc w:val="center"/>
      </w:pPr>
      <w:r w:rsidRPr="00F34B5A">
        <w:drawing>
          <wp:inline distT="0" distB="0" distL="0" distR="0" wp14:anchorId="431312CB" wp14:editId="4DC4D1FB">
            <wp:extent cx="3917019" cy="2514818"/>
            <wp:effectExtent l="0" t="0" r="7620" b="0"/>
            <wp:docPr id="22" name="Picture 2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917019" cy="2514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E5F79" w14:textId="15A35C6C" w:rsidR="00F34B5A" w:rsidRDefault="00F34B5A" w:rsidP="00F34B5A">
      <w:pPr>
        <w:jc w:val="center"/>
      </w:pPr>
      <w:r w:rsidRPr="00F34B5A">
        <w:lastRenderedPageBreak/>
        <w:drawing>
          <wp:inline distT="0" distB="0" distL="0" distR="0" wp14:anchorId="371D69FC" wp14:editId="7E77BEB6">
            <wp:extent cx="3467400" cy="3246401"/>
            <wp:effectExtent l="0" t="0" r="0" b="0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467400" cy="3246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56A10" w14:textId="076B32FA" w:rsidR="00E379BB" w:rsidRPr="00E379BB" w:rsidRDefault="00E379BB" w:rsidP="00E379BB">
      <w:pPr>
        <w:jc w:val="center"/>
        <w:rPr>
          <w:b/>
          <w:bCs/>
          <w:color w:val="FF0000"/>
        </w:rPr>
      </w:pPr>
      <w:r w:rsidRPr="00E379BB">
        <w:rPr>
          <w:b/>
          <w:bCs/>
          <w:color w:val="FF0000"/>
        </w:rPr>
        <w:t>Submit this document to Module 3 class exercise.</w:t>
      </w:r>
    </w:p>
    <w:sectPr w:rsidR="00E379BB" w:rsidRPr="00E379BB">
      <w:headerReference w:type="default" r:id="rId35"/>
      <w:footerReference w:type="default" r:id="rId3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C90BCC" w14:textId="77777777" w:rsidR="000133CE" w:rsidRDefault="000133CE" w:rsidP="004B56C4">
      <w:pPr>
        <w:spacing w:after="0" w:line="240" w:lineRule="auto"/>
      </w:pPr>
      <w:r>
        <w:separator/>
      </w:r>
    </w:p>
  </w:endnote>
  <w:endnote w:type="continuationSeparator" w:id="0">
    <w:p w14:paraId="00F9FC25" w14:textId="77777777" w:rsidR="000133CE" w:rsidRDefault="000133CE" w:rsidP="004B56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998121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2C3A7D" w14:textId="4D393F6E" w:rsidR="004B56C4" w:rsidRDefault="004B56C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4354471" w14:textId="77777777" w:rsidR="004B56C4" w:rsidRDefault="004B56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5CE4D8" w14:textId="77777777" w:rsidR="000133CE" w:rsidRDefault="000133CE" w:rsidP="004B56C4">
      <w:pPr>
        <w:spacing w:after="0" w:line="240" w:lineRule="auto"/>
      </w:pPr>
      <w:r>
        <w:separator/>
      </w:r>
    </w:p>
  </w:footnote>
  <w:footnote w:type="continuationSeparator" w:id="0">
    <w:p w14:paraId="6941F099" w14:textId="77777777" w:rsidR="000133CE" w:rsidRDefault="000133CE" w:rsidP="004B56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E0BEC6" w14:textId="2DD62977" w:rsidR="004B56C4" w:rsidRDefault="004B56C4">
    <w:pPr>
      <w:pStyle w:val="Header"/>
    </w:pPr>
    <w:r>
      <w:t>Santa Ana College</w:t>
    </w:r>
  </w:p>
  <w:p w14:paraId="0C017966" w14:textId="170A83B8" w:rsidR="004B56C4" w:rsidRDefault="004B56C4">
    <w:pPr>
      <w:pStyle w:val="Header"/>
    </w:pPr>
    <w:r>
      <w:t>CMPR114</w:t>
    </w:r>
  </w:p>
  <w:p w14:paraId="096BF839" w14:textId="063E021E" w:rsidR="004B56C4" w:rsidRDefault="004B56C4">
    <w:pPr>
      <w:pStyle w:val="Header"/>
    </w:pPr>
    <w:r w:rsidRPr="004B56C4">
      <w:t>m3 chapter 4 loops + class exercise #3 Part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36462"/>
    <w:multiLevelType w:val="hybridMultilevel"/>
    <w:tmpl w:val="9E86F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F24DC6"/>
    <w:multiLevelType w:val="hybridMultilevel"/>
    <w:tmpl w:val="ED20A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0249692">
    <w:abstractNumId w:val="1"/>
  </w:num>
  <w:num w:numId="2" w16cid:durableId="11314793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OwMDE2NbI0sTA2NzZX0lEKTi0uzszPAykwrAUAxZ+pySwAAAA="/>
  </w:docVars>
  <w:rsids>
    <w:rsidRoot w:val="001B57E1"/>
    <w:rsid w:val="000133CE"/>
    <w:rsid w:val="00050396"/>
    <w:rsid w:val="0008729B"/>
    <w:rsid w:val="00147FEF"/>
    <w:rsid w:val="001B57E1"/>
    <w:rsid w:val="001D07F7"/>
    <w:rsid w:val="001D34C2"/>
    <w:rsid w:val="00264E2E"/>
    <w:rsid w:val="002A2076"/>
    <w:rsid w:val="002D2798"/>
    <w:rsid w:val="002D5F52"/>
    <w:rsid w:val="00335675"/>
    <w:rsid w:val="0034277D"/>
    <w:rsid w:val="003A4572"/>
    <w:rsid w:val="003F0492"/>
    <w:rsid w:val="00424887"/>
    <w:rsid w:val="004830B3"/>
    <w:rsid w:val="004A6DB1"/>
    <w:rsid w:val="004B56C4"/>
    <w:rsid w:val="004D4F5F"/>
    <w:rsid w:val="005A1E17"/>
    <w:rsid w:val="005A3779"/>
    <w:rsid w:val="005C012D"/>
    <w:rsid w:val="00611644"/>
    <w:rsid w:val="006207CC"/>
    <w:rsid w:val="006742FC"/>
    <w:rsid w:val="00725EC6"/>
    <w:rsid w:val="00783EE5"/>
    <w:rsid w:val="0079143E"/>
    <w:rsid w:val="007D58E9"/>
    <w:rsid w:val="007F3A14"/>
    <w:rsid w:val="008131DC"/>
    <w:rsid w:val="00817632"/>
    <w:rsid w:val="008329E7"/>
    <w:rsid w:val="00854097"/>
    <w:rsid w:val="008D36DB"/>
    <w:rsid w:val="00A30926"/>
    <w:rsid w:val="00A51947"/>
    <w:rsid w:val="00A52419"/>
    <w:rsid w:val="00A53561"/>
    <w:rsid w:val="00A87136"/>
    <w:rsid w:val="00AD12C3"/>
    <w:rsid w:val="00AE66FA"/>
    <w:rsid w:val="00C479C7"/>
    <w:rsid w:val="00C649AD"/>
    <w:rsid w:val="00D87DAD"/>
    <w:rsid w:val="00DA6C8E"/>
    <w:rsid w:val="00DB4C3B"/>
    <w:rsid w:val="00E0646A"/>
    <w:rsid w:val="00E21BE6"/>
    <w:rsid w:val="00E379BB"/>
    <w:rsid w:val="00E779C5"/>
    <w:rsid w:val="00E81B2E"/>
    <w:rsid w:val="00ED3A46"/>
    <w:rsid w:val="00F149FC"/>
    <w:rsid w:val="00F34B5A"/>
    <w:rsid w:val="00FA4D95"/>
    <w:rsid w:val="00FB76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9CDC9"/>
  <w15:chartTrackingRefBased/>
  <w15:docId w15:val="{D341DC0D-7E55-4C0B-BEF1-88C8517E9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56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56C4"/>
  </w:style>
  <w:style w:type="paragraph" w:styleId="Footer">
    <w:name w:val="footer"/>
    <w:basedOn w:val="Normal"/>
    <w:link w:val="FooterChar"/>
    <w:uiPriority w:val="99"/>
    <w:unhideWhenUsed/>
    <w:rsid w:val="004B56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56C4"/>
  </w:style>
  <w:style w:type="paragraph" w:styleId="ListParagraph">
    <w:name w:val="List Paragraph"/>
    <w:basedOn w:val="Normal"/>
    <w:uiPriority w:val="34"/>
    <w:qFormat/>
    <w:rsid w:val="005C012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tmp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tmp"/><Relationship Id="rId12" Type="http://schemas.openxmlformats.org/officeDocument/2006/relationships/image" Target="media/image6.tmp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tmp"/><Relationship Id="rId20" Type="http://schemas.openxmlformats.org/officeDocument/2006/relationships/image" Target="media/image14.tmp"/><Relationship Id="rId29" Type="http://schemas.openxmlformats.org/officeDocument/2006/relationships/image" Target="media/image23.tmp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tmp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tmp"/><Relationship Id="rId28" Type="http://schemas.openxmlformats.org/officeDocument/2006/relationships/image" Target="media/image22.png"/><Relationship Id="rId36" Type="http://schemas.openxmlformats.org/officeDocument/2006/relationships/footer" Target="footer1.xml"/><Relationship Id="rId10" Type="http://schemas.openxmlformats.org/officeDocument/2006/relationships/image" Target="media/image4.tmp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header" Target="header1.xml"/><Relationship Id="rId8" Type="http://schemas.openxmlformats.org/officeDocument/2006/relationships/image" Target="media/image2.tmp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2</TotalTime>
  <Pages>14</Pages>
  <Words>371</Words>
  <Characters>211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Vien, Huynh Man Nhu</cp:lastModifiedBy>
  <cp:revision>41</cp:revision>
  <dcterms:created xsi:type="dcterms:W3CDTF">2022-09-05T19:13:00Z</dcterms:created>
  <dcterms:modified xsi:type="dcterms:W3CDTF">2023-03-01T06:17:00Z</dcterms:modified>
</cp:coreProperties>
</file>